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9DA35" w14:textId="77777777" w:rsidR="00F16180" w:rsidRDefault="00AD7531" w:rsidP="00F16180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0CB450C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F16180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8F4E15F" w14:textId="77777777" w:rsidR="00F16180" w:rsidRDefault="00F16180" w:rsidP="00F16180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576C33E" w14:textId="77777777" w:rsidR="00F16180" w:rsidRDefault="00F16180" w:rsidP="00F16180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582CF12C" w14:textId="77777777" w:rsidR="00F16180" w:rsidRDefault="00F16180" w:rsidP="00F16180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3EBDDC51" w14:textId="5D5AF3EB" w:rsidR="00F16180" w:rsidRPr="00F16180" w:rsidRDefault="00F16180" w:rsidP="00F16180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2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 w:rsidR="00824CD7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Travel Credit Card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 w:rsidR="00824CD7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Logistic Regression Model</w:t>
      </w:r>
    </w:p>
    <w:p w14:paraId="5BF6401D" w14:textId="0FB21AE1" w:rsidR="0079670A" w:rsidRDefault="00000000">
      <w:pPr>
        <w:pStyle w:val="Heading2"/>
      </w:pPr>
      <w:r>
        <w:t>Reading in data</w:t>
      </w:r>
    </w:p>
    <w:p w14:paraId="1106839C" w14:textId="77777777" w:rsidR="0079670A" w:rsidRDefault="00000000">
      <w:pPr>
        <w:pStyle w:val="SourceCode"/>
      </w:pPr>
      <w:r>
        <w:rPr>
          <w:rStyle w:val="NormalTok"/>
        </w:rPr>
        <w:t xml:space="preserve">creditCa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3/credit_card_and_income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reditCards) </w:t>
      </w:r>
      <w:r>
        <w:rPr>
          <w:rStyle w:val="CommentTok"/>
        </w:rPr>
        <w:t># check column names</w:t>
      </w:r>
    </w:p>
    <w:p w14:paraId="41F3C0CD" w14:textId="77777777" w:rsidR="0079670A" w:rsidRDefault="00000000">
      <w:pPr>
        <w:pStyle w:val="SourceCode"/>
      </w:pPr>
      <w:r>
        <w:rPr>
          <w:rStyle w:val="VerbatimChar"/>
        </w:rPr>
        <w:t>## [1] "adult"  "income" "y"</w:t>
      </w:r>
    </w:p>
    <w:p w14:paraId="3F385D1A" w14:textId="77777777" w:rsidR="0079670A" w:rsidRDefault="00000000">
      <w:pPr>
        <w:pStyle w:val="Heading2"/>
      </w:pPr>
      <w:bookmarkStart w:id="1" w:name="fitting-in-logistic-regression-model"/>
      <w:bookmarkEnd w:id="0"/>
      <w:r>
        <w:t>Fitting in logistic regression model</w:t>
      </w:r>
    </w:p>
    <w:p w14:paraId="7058861C" w14:textId="77777777" w:rsidR="0079670A" w:rsidRDefault="00000000">
      <w:pPr>
        <w:pStyle w:val="SourceCode"/>
      </w:pPr>
      <w:r>
        <w:rPr>
          <w:rStyle w:val="NormalTok"/>
        </w:rPr>
        <w:t xml:space="preserve">logit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income, </w:t>
      </w:r>
      <w:r>
        <w:rPr>
          <w:rStyle w:val="AttributeTok"/>
        </w:rPr>
        <w:t>data =</w:t>
      </w:r>
      <w:r>
        <w:rPr>
          <w:rStyle w:val="NormalTok"/>
        </w:rPr>
        <w:t xml:space="preserve"> creditCards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)</w:t>
      </w:r>
    </w:p>
    <w:p w14:paraId="0F1DCDF2" w14:textId="77777777" w:rsidR="0079670A" w:rsidRDefault="00000000">
      <w:pPr>
        <w:pStyle w:val="Heading2"/>
      </w:pPr>
      <w:bookmarkStart w:id="2" w:name="X3ea4ded0dfa786021c25e389272ae508d36919e"/>
      <w:bookmarkEnd w:id="1"/>
      <w:r>
        <w:t>To view a summary of the logistic regression model</w:t>
      </w:r>
    </w:p>
    <w:p w14:paraId="05727471" w14:textId="77777777" w:rsidR="0079670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ogitReg)</w:t>
      </w:r>
    </w:p>
    <w:p w14:paraId="12E9B705" w14:textId="77777777" w:rsidR="0079670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y ~ income, family = "binomial", data = creditCar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164  -0.6611  -0.5190   0.3425   2.08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3.51795    0.71029  -4.953 7.31e-07 ***</w:t>
      </w:r>
      <w:r>
        <w:br/>
      </w:r>
      <w:r>
        <w:rPr>
          <w:rStyle w:val="VerbatimChar"/>
        </w:rPr>
        <w:t>## income       0.10541    0.02616   4.030 5.5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.820  on 99  degrees of freedom</w:t>
      </w:r>
      <w:r>
        <w:br/>
      </w:r>
      <w:r>
        <w:rPr>
          <w:rStyle w:val="VerbatimChar"/>
        </w:rPr>
        <w:t>## Residual deviance:  97.226  on 98  degrees of freedom</w:t>
      </w:r>
      <w:r>
        <w:br/>
      </w:r>
      <w:r>
        <w:rPr>
          <w:rStyle w:val="VerbatimChar"/>
        </w:rPr>
        <w:t>## AIC: 101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2B1EF57D" w14:textId="77777777" w:rsidR="0079670A" w:rsidRDefault="00000000">
      <w:pPr>
        <w:pStyle w:val="Heading2"/>
      </w:pPr>
      <w:bookmarkStart w:id="3" w:name="Xbc9a50bbf2a6fd89a66f720103145cd7ff11d62"/>
      <w:bookmarkEnd w:id="2"/>
      <w:r>
        <w:lastRenderedPageBreak/>
        <w:t>To estimate the probability that someone with an income of 12000 euros has a travel credit card</w:t>
      </w:r>
    </w:p>
    <w:p w14:paraId="5DBC7880" w14:textId="77777777" w:rsidR="0079670A" w:rsidRDefault="00000000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 xml:space="preserve">(logitReg, </w:t>
      </w:r>
      <w:r>
        <w:rPr>
          <w:rStyle w:val="AttributeTok"/>
        </w:rPr>
        <w:t>n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income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)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</w:p>
    <w:p w14:paraId="2267BA44" w14:textId="77777777" w:rsidR="0079670A" w:rsidRDefault="00000000">
      <w:pPr>
        <w:pStyle w:val="SourceCode"/>
      </w:pPr>
      <w:r>
        <w:rPr>
          <w:rStyle w:val="VerbatimChar"/>
        </w:rPr>
        <w:t xml:space="preserve">##          1 </w:t>
      </w:r>
      <w:r>
        <w:br/>
      </w:r>
      <w:r>
        <w:rPr>
          <w:rStyle w:val="VerbatimChar"/>
        </w:rPr>
        <w:t>## 0.09508757</w:t>
      </w:r>
    </w:p>
    <w:p w14:paraId="00618E89" w14:textId="77777777" w:rsidR="0079670A" w:rsidRDefault="00000000">
      <w:pPr>
        <w:pStyle w:val="Heading2"/>
      </w:pPr>
      <w:bookmarkStart w:id="4" w:name="X6276eec4d042ab71a120d735ea871df561a760a"/>
      <w:bookmarkEnd w:id="3"/>
      <w:r>
        <w:t>and for someone with an income of 65000 euros</w:t>
      </w:r>
    </w:p>
    <w:p w14:paraId="39A5CA5A" w14:textId="77777777" w:rsidR="0079670A" w:rsidRDefault="00000000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 xml:space="preserve">(logitReg, </w:t>
      </w:r>
      <w:r>
        <w:rPr>
          <w:rStyle w:val="AttributeTok"/>
        </w:rPr>
        <w:t>n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income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5</w:t>
      </w:r>
      <w:r>
        <w:rPr>
          <w:rStyle w:val="NormalTok"/>
        </w:rPr>
        <w:t xml:space="preserve">)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</w:p>
    <w:p w14:paraId="2850BB76" w14:textId="77777777" w:rsidR="0079670A" w:rsidRDefault="00000000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9655647</w:t>
      </w:r>
      <w:bookmarkEnd w:id="4"/>
    </w:p>
    <w:sectPr w:rsidR="007967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FD8A3" w14:textId="77777777" w:rsidR="00AD7531" w:rsidRDefault="00AD7531">
      <w:pPr>
        <w:spacing w:after="0"/>
      </w:pPr>
      <w:r>
        <w:separator/>
      </w:r>
    </w:p>
  </w:endnote>
  <w:endnote w:type="continuationSeparator" w:id="0">
    <w:p w14:paraId="21AD4685" w14:textId="77777777" w:rsidR="00AD7531" w:rsidRDefault="00AD75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466A8" w14:textId="77777777" w:rsidR="00AD7531" w:rsidRDefault="00AD7531">
      <w:r>
        <w:separator/>
      </w:r>
    </w:p>
  </w:footnote>
  <w:footnote w:type="continuationSeparator" w:id="0">
    <w:p w14:paraId="1ABA2B9F" w14:textId="77777777" w:rsidR="00AD7531" w:rsidRDefault="00AD75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6A95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36477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9670A"/>
    <w:rsid w:val="0079670A"/>
    <w:rsid w:val="00824CD7"/>
    <w:rsid w:val="00AD7531"/>
    <w:rsid w:val="00F161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6D4FEB4"/>
  <w15:docId w15:val="{F66B7350-933A-C040-A3B6-88DB60380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47</Words>
  <Characters>1412</Characters>
  <Application>Microsoft Office Word</Application>
  <DocSecurity>0</DocSecurity>
  <Lines>11</Lines>
  <Paragraphs>3</Paragraphs>
  <ScaleCrop>false</ScaleCrop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8-07T19:38:00Z</dcterms:created>
  <dcterms:modified xsi:type="dcterms:W3CDTF">2022-08-07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